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6B179" w14:textId="77777777" w:rsidR="00E51341" w:rsidRPr="00855A6F" w:rsidRDefault="008E64A0" w:rsidP="00285059">
      <w:pPr>
        <w:tabs>
          <w:tab w:val="left" w:pos="4856"/>
          <w:tab w:val="left" w:pos="7522"/>
        </w:tabs>
        <w:ind w:left="-1418" w:right="-1322"/>
        <w:rPr>
          <w:sz w:val="24"/>
          <w:szCs w:val="24"/>
        </w:rPr>
      </w:pPr>
      <w:r>
        <w:rPr>
          <w:noProof/>
          <w:lang w:eastAsia="en-IN"/>
        </w:rPr>
        <mc:AlternateContent>
          <mc:Choice Requires="wps">
            <w:drawing>
              <wp:anchor distT="0" distB="0" distL="114300" distR="114300" simplePos="0" relativeHeight="251662336" behindDoc="0" locked="0" layoutInCell="1" allowOverlap="1" wp14:anchorId="3A435888" wp14:editId="44A8309F">
                <wp:simplePos x="0" y="0"/>
                <wp:positionH relativeFrom="page">
                  <wp:align>left</wp:align>
                </wp:positionH>
                <wp:positionV relativeFrom="paragraph">
                  <wp:posOffset>10865</wp:posOffset>
                </wp:positionV>
                <wp:extent cx="3992880" cy="1143000"/>
                <wp:effectExtent l="0" t="0" r="26670" b="19050"/>
                <wp:wrapNone/>
                <wp:docPr id="4" name="Rectangle 4"/>
                <wp:cNvGraphicFramePr/>
                <a:graphic xmlns:a="http://schemas.openxmlformats.org/drawingml/2006/main">
                  <a:graphicData uri="http://schemas.microsoft.com/office/word/2010/wordprocessingShape">
                    <wps:wsp>
                      <wps:cNvSpPr/>
                      <wps:spPr>
                        <a:xfrm>
                          <a:off x="0" y="0"/>
                          <a:ext cx="3992880" cy="114300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062DC6" w14:textId="77777777"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14:paraId="7B16C07F" w14:textId="06D62D57" w:rsidR="00BE13CD" w:rsidRPr="00960669" w:rsidRDefault="007443FA" w:rsidP="00285059">
                            <w:pPr>
                              <w:spacing w:after="0" w:line="240" w:lineRule="auto"/>
                              <w:jc w:val="right"/>
                              <w:rPr>
                                <w:rFonts w:ascii="Palatino Linotype" w:hAnsi="Palatino Linotype"/>
                                <w:b/>
                                <w:sz w:val="40"/>
                                <w:szCs w:val="40"/>
                              </w:rPr>
                            </w:pPr>
                            <w:r>
                              <w:rPr>
                                <w:rFonts w:ascii="Palatino Linotype" w:hAnsi="Palatino Linotype"/>
                                <w:b/>
                                <w:sz w:val="44"/>
                                <w:szCs w:val="40"/>
                              </w:rPr>
                              <w:t>Marketing Data Analy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435888" id="Rectangle 4" o:spid="_x0000_s1026" style="position:absolute;left:0;text-align:left;margin-left:0;margin-top:.85pt;width:314.4pt;height:90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" fillcolor="#027262" strokecolor="#1f4d78 [1604]" strokeweight="1pt">
                <v:textbox>
                  <w:txbxContent>
                    <w:p w14:paraId="0F062DC6" w14:textId="77777777"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14:paraId="7B16C07F" w14:textId="06D62D57" w:rsidR="00BE13CD" w:rsidRPr="00960669" w:rsidRDefault="007443FA" w:rsidP="00285059">
                      <w:pPr>
                        <w:spacing w:after="0" w:line="240" w:lineRule="auto"/>
                        <w:jc w:val="right"/>
                        <w:rPr>
                          <w:rFonts w:ascii="Palatino Linotype" w:hAnsi="Palatino Linotype"/>
                          <w:b/>
                          <w:sz w:val="40"/>
                          <w:szCs w:val="40"/>
                        </w:rPr>
                      </w:pPr>
                      <w:r>
                        <w:rPr>
                          <w:rFonts w:ascii="Palatino Linotype" w:hAnsi="Palatino Linotype"/>
                          <w:b/>
                          <w:sz w:val="44"/>
                          <w:szCs w:val="40"/>
                        </w:rPr>
                        <w:t>Marketing Data Analyst</w:t>
                      </w:r>
                    </w:p>
                  </w:txbxContent>
                </v:textbox>
                <w10:wrap anchorx="page"/>
              </v:rect>
            </w:pict>
          </mc:Fallback>
        </mc:AlternateContent>
      </w:r>
      <w:r w:rsidR="002616A5">
        <w:rPr>
          <w:noProof/>
          <w:lang w:eastAsia="en-IN"/>
        </w:rPr>
        <mc:AlternateContent>
          <mc:Choice Requires="wps">
            <w:drawing>
              <wp:anchor distT="45720" distB="45720" distL="114300" distR="114300" simplePos="0" relativeHeight="251660288" behindDoc="1" locked="0" layoutInCell="1" allowOverlap="1" wp14:anchorId="035E2E17" wp14:editId="4F1AD22A">
                <wp:simplePos x="0" y="0"/>
                <wp:positionH relativeFrom="margin">
                  <wp:posOffset>-452673</wp:posOffset>
                </wp:positionH>
                <wp:positionV relativeFrom="paragraph">
                  <wp:posOffset>1720215</wp:posOffset>
                </wp:positionV>
                <wp:extent cx="6720840" cy="8401616"/>
                <wp:effectExtent l="0" t="0" r="22860" b="19050"/>
                <wp:wrapThrough wrapText="bothSides">
                  <wp:wrapPolygon edited="0">
                    <wp:start x="0" y="0"/>
                    <wp:lineTo x="0" y="21600"/>
                    <wp:lineTo x="21612" y="21600"/>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a:solidFill>
                          <a:srgbClr val="FFFFFF"/>
                        </a:solidFill>
                        <a:ln w="9525">
                          <a:solidFill>
                            <a:schemeClr val="bg1"/>
                          </a:solidFill>
                          <a:miter lim="800000"/>
                          <a:headEnd/>
                          <a:tailEnd/>
                        </a:ln>
                      </wps:spPr>
                      <wps:txbx>
                        <w:txbxContent>
                          <w:p w14:paraId="641CCADF" w14:textId="77777777" w:rsidR="00BE13CD" w:rsidRPr="007443FA" w:rsidRDefault="00BE13CD" w:rsidP="007443FA">
                            <w:pPr>
                              <w:spacing w:after="150" w:line="240" w:lineRule="auto"/>
                              <w:rPr>
                                <w:rFonts w:ascii="Arial" w:eastAsia="Times New Roman" w:hAnsi="Arial" w:cs="Arial"/>
                                <w:color w:val="000000" w:themeColor="text1"/>
                                <w:sz w:val="24"/>
                                <w:szCs w:val="24"/>
                                <w:lang w:eastAsia="en-IN"/>
                              </w:rPr>
                            </w:pPr>
                            <w:r w:rsidRPr="007443FA">
                              <w:rPr>
                                <w:rFonts w:ascii="Arial" w:eastAsia="Times New Roman" w:hAnsi="Arial" w:cs="Arial"/>
                                <w:color w:val="000000" w:themeColor="text1"/>
                                <w:sz w:val="24"/>
                                <w:szCs w:val="24"/>
                                <w:lang w:eastAsia="en-IN"/>
                              </w:rPr>
                              <w:t>[Today’s Date]</w:t>
                            </w:r>
                          </w:p>
                          <w:p w14:paraId="3F9FAB46" w14:textId="77777777" w:rsidR="00BE13CD" w:rsidRPr="007443FA" w:rsidRDefault="00BE13CD" w:rsidP="007443FA">
                            <w:pPr>
                              <w:spacing w:after="150" w:line="240" w:lineRule="auto"/>
                              <w:rPr>
                                <w:rFonts w:ascii="Arial" w:eastAsia="Times New Roman" w:hAnsi="Arial" w:cs="Arial"/>
                                <w:color w:val="000000" w:themeColor="text1"/>
                                <w:sz w:val="24"/>
                                <w:szCs w:val="24"/>
                                <w:lang w:eastAsia="en-IN"/>
                              </w:rPr>
                            </w:pPr>
                          </w:p>
                          <w:p w14:paraId="6B7A633C" w14:textId="77777777" w:rsidR="00BE13CD" w:rsidRPr="007443FA" w:rsidRDefault="00BE13CD" w:rsidP="007443FA">
                            <w:pPr>
                              <w:spacing w:after="150" w:line="240" w:lineRule="auto"/>
                              <w:rPr>
                                <w:rFonts w:ascii="Arial" w:eastAsia="Times New Roman" w:hAnsi="Arial" w:cs="Arial"/>
                                <w:color w:val="000000" w:themeColor="text1"/>
                                <w:sz w:val="24"/>
                                <w:szCs w:val="24"/>
                                <w:lang w:eastAsia="en-IN"/>
                              </w:rPr>
                            </w:pPr>
                            <w:r w:rsidRPr="007443FA">
                              <w:rPr>
                                <w:rFonts w:ascii="Arial" w:eastAsia="Times New Roman" w:hAnsi="Arial" w:cs="Arial"/>
                                <w:color w:val="000000" w:themeColor="text1"/>
                                <w:sz w:val="24"/>
                                <w:szCs w:val="24"/>
                                <w:lang w:eastAsia="en-IN"/>
                              </w:rPr>
                              <w:t>[341 Company Address]</w:t>
                            </w:r>
                            <w:r w:rsidRPr="007443FA">
                              <w:rPr>
                                <w:rFonts w:ascii="Arial" w:eastAsia="Times New Roman" w:hAnsi="Arial" w:cs="Arial"/>
                                <w:color w:val="000000" w:themeColor="text1"/>
                                <w:sz w:val="24"/>
                                <w:szCs w:val="24"/>
                                <w:lang w:eastAsia="en-IN"/>
                              </w:rPr>
                              <w:br/>
                              <w:t>[Company City, State xxxxx]</w:t>
                            </w:r>
                            <w:r w:rsidRPr="007443FA">
                              <w:rPr>
                                <w:rFonts w:ascii="Arial" w:eastAsia="Times New Roman" w:hAnsi="Arial" w:cs="Arial"/>
                                <w:color w:val="000000" w:themeColor="text1"/>
                                <w:sz w:val="24"/>
                                <w:szCs w:val="24"/>
                                <w:lang w:eastAsia="en-IN"/>
                              </w:rPr>
                              <w:br/>
                              <w:t>[(xxx) xxx-xxxx]</w:t>
                            </w:r>
                            <w:r w:rsidRPr="007443FA">
                              <w:rPr>
                                <w:rFonts w:ascii="Arial" w:eastAsia="Times New Roman" w:hAnsi="Arial" w:cs="Arial"/>
                                <w:color w:val="000000" w:themeColor="text1"/>
                                <w:sz w:val="24"/>
                                <w:szCs w:val="24"/>
                                <w:lang w:eastAsia="en-IN"/>
                              </w:rPr>
                              <w:br/>
                              <w:t>[hiring.manager@gmail.com]</w:t>
                            </w:r>
                          </w:p>
                          <w:p w14:paraId="513DE796" w14:textId="77777777" w:rsidR="00BE13CD" w:rsidRPr="007443FA" w:rsidRDefault="00BE13CD" w:rsidP="007443FA">
                            <w:pPr>
                              <w:spacing w:after="150" w:line="240" w:lineRule="auto"/>
                              <w:rPr>
                                <w:rFonts w:ascii="Arial" w:eastAsia="Times New Roman" w:hAnsi="Arial" w:cs="Arial"/>
                                <w:color w:val="000000" w:themeColor="text1"/>
                                <w:sz w:val="24"/>
                                <w:szCs w:val="24"/>
                                <w:lang w:eastAsia="en-IN"/>
                              </w:rPr>
                            </w:pPr>
                          </w:p>
                          <w:p w14:paraId="4EEA49D2" w14:textId="77777777" w:rsidR="00BE13CD" w:rsidRPr="007443FA" w:rsidRDefault="00BE13CD" w:rsidP="007443FA">
                            <w:pPr>
                              <w:spacing w:after="150" w:line="240" w:lineRule="auto"/>
                              <w:rPr>
                                <w:rFonts w:ascii="Arial" w:eastAsia="Times New Roman" w:hAnsi="Arial" w:cs="Arial"/>
                                <w:color w:val="000000" w:themeColor="text1"/>
                                <w:sz w:val="24"/>
                                <w:szCs w:val="24"/>
                                <w:lang w:eastAsia="en-IN"/>
                              </w:rPr>
                            </w:pPr>
                            <w:r w:rsidRPr="007443FA">
                              <w:rPr>
                                <w:rFonts w:ascii="Arial" w:eastAsia="Times New Roman" w:hAnsi="Arial" w:cs="Arial"/>
                                <w:color w:val="000000" w:themeColor="text1"/>
                                <w:sz w:val="24"/>
                                <w:szCs w:val="24"/>
                                <w:lang w:eastAsia="en-IN"/>
                              </w:rPr>
                              <w:t>Dear [Mr./Mrs./Ms.] [Hiring Manager’s Name],</w:t>
                            </w:r>
                          </w:p>
                          <w:p w14:paraId="5810AE9D"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 xml:space="preserve">If you are seeking a highly professional, tech-savvy, and experienced marketing professional to join your team as your new Marketing Data Analyst, I urge you to consider my resume detailing my profile, and background. My outstanding research skills coupled with my dual degree in Marketing and Data Analyst, allow me to contribute to the success of your company. </w:t>
                            </w:r>
                          </w:p>
                          <w:p w14:paraId="1307A1E4"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p>
                          <w:p w14:paraId="26DA6E0A"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 xml:space="preserve">I am an expert in market research and have the ability to study current and past trends to determine the company’s future outlook, which will further enable me to create marketing strategies that will help (Hiring Company’s name) strive and grow. I possess excellent problem-solving skills, critical thinking skills, and time management skills. I am proficient in using syndicated sources and online survey tools. </w:t>
                            </w:r>
                          </w:p>
                          <w:p w14:paraId="24BC30AE"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p>
                          <w:p w14:paraId="62A43BC8"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 xml:space="preserve">My outstanding communication skills and my ability to present my findings clearly and concisely is something that was always praised by my previous employers. This ability provides me an advantage to deal with various types of clients because I know how and what to converse and grab their attention. </w:t>
                            </w:r>
                          </w:p>
                          <w:p w14:paraId="519646D0"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p>
                          <w:p w14:paraId="0D278DA1"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 xml:space="preserve">These are some qualifications that I would like to bring to your company – </w:t>
                            </w:r>
                          </w:p>
                          <w:p w14:paraId="41711AD3"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p>
                          <w:p w14:paraId="2B1EF97B" w14:textId="26E88A58" w:rsidR="007443FA" w:rsidRPr="007443FA" w:rsidRDefault="007443FA" w:rsidP="007443FA">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 xml:space="preserve">Successfully </w:t>
                            </w:r>
                            <w:r w:rsidRPr="007443FA">
                              <w:rPr>
                                <w:rFonts w:ascii="Arial" w:eastAsia="Times New Roman" w:hAnsi="Arial" w:cs="Arial"/>
                                <w:bCs/>
                                <w:color w:val="000000" w:themeColor="text1"/>
                                <w:sz w:val="24"/>
                                <w:szCs w:val="24"/>
                                <w:lang w:eastAsia="en-IN"/>
                              </w:rPr>
                              <w:t>analysing</w:t>
                            </w:r>
                            <w:r w:rsidRPr="007443FA">
                              <w:rPr>
                                <w:rFonts w:ascii="Arial" w:eastAsia="Times New Roman" w:hAnsi="Arial" w:cs="Arial"/>
                                <w:bCs/>
                                <w:color w:val="000000" w:themeColor="text1"/>
                                <w:sz w:val="24"/>
                                <w:szCs w:val="24"/>
                                <w:lang w:eastAsia="en-IN"/>
                              </w:rPr>
                              <w:t xml:space="preserve"> user’s trends and determining marketing and sales campaign, leading to an increase of 53% ROI and an uptick in revenues by 36%</w:t>
                            </w:r>
                            <w:r>
                              <w:rPr>
                                <w:rFonts w:ascii="Arial" w:eastAsia="Times New Roman" w:hAnsi="Arial" w:cs="Arial"/>
                                <w:bCs/>
                                <w:color w:val="000000" w:themeColor="text1"/>
                                <w:sz w:val="24"/>
                                <w:szCs w:val="24"/>
                                <w:lang w:eastAsia="en-IN"/>
                              </w:rPr>
                              <w:t>.</w:t>
                            </w:r>
                          </w:p>
                          <w:p w14:paraId="5E559B94" w14:textId="73E372E2" w:rsidR="007443FA" w:rsidRPr="007443FA" w:rsidRDefault="007443FA" w:rsidP="007443FA">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Skilful</w:t>
                            </w:r>
                            <w:r w:rsidRPr="007443FA">
                              <w:rPr>
                                <w:rFonts w:ascii="Arial" w:eastAsia="Times New Roman" w:hAnsi="Arial" w:cs="Arial"/>
                                <w:bCs/>
                                <w:color w:val="000000" w:themeColor="text1"/>
                                <w:sz w:val="24"/>
                                <w:szCs w:val="24"/>
                                <w:lang w:eastAsia="en-IN"/>
                              </w:rPr>
                              <w:t xml:space="preserve"> in creating pivot tables, charts, and reports, while identifying analytical trends to present to the senior management</w:t>
                            </w:r>
                            <w:r>
                              <w:rPr>
                                <w:rFonts w:ascii="Arial" w:eastAsia="Times New Roman" w:hAnsi="Arial" w:cs="Arial"/>
                                <w:bCs/>
                                <w:color w:val="000000" w:themeColor="text1"/>
                                <w:sz w:val="24"/>
                                <w:szCs w:val="24"/>
                                <w:lang w:eastAsia="en-IN"/>
                              </w:rPr>
                              <w:t>.</w:t>
                            </w:r>
                          </w:p>
                          <w:p w14:paraId="153E69F0" w14:textId="33D809F0" w:rsidR="007443FA" w:rsidRPr="007443FA" w:rsidRDefault="007443FA" w:rsidP="007443FA">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Presentation, time management abilities, and demonstrable research skills</w:t>
                            </w:r>
                            <w:r>
                              <w:rPr>
                                <w:rFonts w:ascii="Arial" w:eastAsia="Times New Roman" w:hAnsi="Arial" w:cs="Arial"/>
                                <w:bCs/>
                                <w:color w:val="000000" w:themeColor="text1"/>
                                <w:sz w:val="24"/>
                                <w:szCs w:val="24"/>
                                <w:lang w:eastAsia="en-IN"/>
                              </w:rPr>
                              <w:t>.</w:t>
                            </w:r>
                          </w:p>
                          <w:p w14:paraId="1672E89E" w14:textId="7A193375" w:rsidR="007443FA" w:rsidRPr="007443FA" w:rsidRDefault="007443FA" w:rsidP="007443FA">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Received the best employee of the year award for four consecutive years (from 2015 to 2019) for my Marketing Research skills</w:t>
                            </w:r>
                            <w:r>
                              <w:rPr>
                                <w:rFonts w:ascii="Arial" w:eastAsia="Times New Roman" w:hAnsi="Arial" w:cs="Arial"/>
                                <w:bCs/>
                                <w:color w:val="000000" w:themeColor="text1"/>
                                <w:sz w:val="24"/>
                                <w:szCs w:val="24"/>
                                <w:lang w:eastAsia="en-IN"/>
                              </w:rPr>
                              <w:t>.</w:t>
                            </w:r>
                          </w:p>
                          <w:p w14:paraId="5152B35D" w14:textId="02020E8A" w:rsidR="007443FA" w:rsidRPr="007443FA" w:rsidRDefault="007443FA" w:rsidP="007443FA">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Helped (Previous Company name) find areas that need immediate improvement and implemented brand awareness to draw more business</w:t>
                            </w:r>
                            <w:r>
                              <w:rPr>
                                <w:rFonts w:ascii="Arial" w:eastAsia="Times New Roman" w:hAnsi="Arial" w:cs="Arial"/>
                                <w:bCs/>
                                <w:color w:val="000000" w:themeColor="text1"/>
                                <w:sz w:val="24"/>
                                <w:szCs w:val="24"/>
                                <w:lang w:eastAsia="en-IN"/>
                              </w:rPr>
                              <w:t>.</w:t>
                            </w:r>
                          </w:p>
                          <w:p w14:paraId="6CB7D8F0"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p>
                          <w:p w14:paraId="640A6D71"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 xml:space="preserve">My proven success in driving corporate marketing goals and objectives along with my excellent leadership skills will contribute immensely to the success of your company. Thank you for your consideration. I look forward to speaking with you soon. </w:t>
                            </w:r>
                          </w:p>
                          <w:p w14:paraId="7F15646F"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p>
                          <w:p w14:paraId="72BAF51A"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 xml:space="preserve">Sincerely, </w:t>
                            </w:r>
                          </w:p>
                          <w:p w14:paraId="0959CD2D"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Your Name]</w:t>
                            </w:r>
                          </w:p>
                          <w:p w14:paraId="25CEE896" w14:textId="11507E79" w:rsidR="00BE13CD" w:rsidRPr="007443FA" w:rsidRDefault="00BE13CD" w:rsidP="007443FA">
                            <w:pPr>
                              <w:spacing w:after="150" w:line="240" w:lineRule="auto"/>
                              <w:rPr>
                                <w:rFonts w:ascii="Arial" w:eastAsia="Times New Roman" w:hAnsi="Arial" w:cs="Arial"/>
                                <w:color w:val="000000" w:themeColor="text1"/>
                                <w:sz w:val="24"/>
                                <w:szCs w:val="24"/>
                                <w:lang w:eastAsia="en-IN"/>
                              </w:rPr>
                            </w:pPr>
                          </w:p>
                          <w:p w14:paraId="0DBD76B8" w14:textId="77777777" w:rsidR="002616A5" w:rsidRPr="007443FA" w:rsidRDefault="002616A5" w:rsidP="007443FA">
                            <w:pPr>
                              <w:spacing w:after="150" w:line="240" w:lineRule="auto"/>
                              <w:rPr>
                                <w:rFonts w:ascii="Arial" w:eastAsia="Times New Roman" w:hAnsi="Arial" w:cs="Arial"/>
                                <w:color w:val="000000" w:themeColor="text1"/>
                                <w:sz w:val="24"/>
                                <w:szCs w:val="24"/>
                                <w:lang w:eastAsia="en-IN"/>
                              </w:rPr>
                            </w:pPr>
                          </w:p>
                          <w:p w14:paraId="38803B79" w14:textId="77777777" w:rsidR="00960669" w:rsidRPr="007443FA" w:rsidRDefault="00960669" w:rsidP="007443FA">
                            <w:pPr>
                              <w:spacing w:after="0" w:line="240" w:lineRule="auto"/>
                              <w:jc w:val="right"/>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5E2E17"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" strokecolor="white [3212]">
                <v:textbox>
                  <w:txbxContent>
                    <w:p w14:paraId="641CCADF" w14:textId="77777777" w:rsidR="00BE13CD" w:rsidRPr="007443FA" w:rsidRDefault="00BE13CD" w:rsidP="007443FA">
                      <w:pPr>
                        <w:spacing w:after="150" w:line="240" w:lineRule="auto"/>
                        <w:rPr>
                          <w:rFonts w:ascii="Arial" w:eastAsia="Times New Roman" w:hAnsi="Arial" w:cs="Arial"/>
                          <w:color w:val="000000" w:themeColor="text1"/>
                          <w:sz w:val="24"/>
                          <w:szCs w:val="24"/>
                          <w:lang w:eastAsia="en-IN"/>
                        </w:rPr>
                      </w:pPr>
                      <w:r w:rsidRPr="007443FA">
                        <w:rPr>
                          <w:rFonts w:ascii="Arial" w:eastAsia="Times New Roman" w:hAnsi="Arial" w:cs="Arial"/>
                          <w:color w:val="000000" w:themeColor="text1"/>
                          <w:sz w:val="24"/>
                          <w:szCs w:val="24"/>
                          <w:lang w:eastAsia="en-IN"/>
                        </w:rPr>
                        <w:t>[Today’s Date]</w:t>
                      </w:r>
                    </w:p>
                    <w:p w14:paraId="3F9FAB46" w14:textId="77777777" w:rsidR="00BE13CD" w:rsidRPr="007443FA" w:rsidRDefault="00BE13CD" w:rsidP="007443FA">
                      <w:pPr>
                        <w:spacing w:after="150" w:line="240" w:lineRule="auto"/>
                        <w:rPr>
                          <w:rFonts w:ascii="Arial" w:eastAsia="Times New Roman" w:hAnsi="Arial" w:cs="Arial"/>
                          <w:color w:val="000000" w:themeColor="text1"/>
                          <w:sz w:val="24"/>
                          <w:szCs w:val="24"/>
                          <w:lang w:eastAsia="en-IN"/>
                        </w:rPr>
                      </w:pPr>
                    </w:p>
                    <w:p w14:paraId="6B7A633C" w14:textId="77777777" w:rsidR="00BE13CD" w:rsidRPr="007443FA" w:rsidRDefault="00BE13CD" w:rsidP="007443FA">
                      <w:pPr>
                        <w:spacing w:after="150" w:line="240" w:lineRule="auto"/>
                        <w:rPr>
                          <w:rFonts w:ascii="Arial" w:eastAsia="Times New Roman" w:hAnsi="Arial" w:cs="Arial"/>
                          <w:color w:val="000000" w:themeColor="text1"/>
                          <w:sz w:val="24"/>
                          <w:szCs w:val="24"/>
                          <w:lang w:eastAsia="en-IN"/>
                        </w:rPr>
                      </w:pPr>
                      <w:r w:rsidRPr="007443FA">
                        <w:rPr>
                          <w:rFonts w:ascii="Arial" w:eastAsia="Times New Roman" w:hAnsi="Arial" w:cs="Arial"/>
                          <w:color w:val="000000" w:themeColor="text1"/>
                          <w:sz w:val="24"/>
                          <w:szCs w:val="24"/>
                          <w:lang w:eastAsia="en-IN"/>
                        </w:rPr>
                        <w:t>[341 Company Address]</w:t>
                      </w:r>
                      <w:r w:rsidRPr="007443FA">
                        <w:rPr>
                          <w:rFonts w:ascii="Arial" w:eastAsia="Times New Roman" w:hAnsi="Arial" w:cs="Arial"/>
                          <w:color w:val="000000" w:themeColor="text1"/>
                          <w:sz w:val="24"/>
                          <w:szCs w:val="24"/>
                          <w:lang w:eastAsia="en-IN"/>
                        </w:rPr>
                        <w:br/>
                        <w:t>[Company City, State xxxxx]</w:t>
                      </w:r>
                      <w:r w:rsidRPr="007443FA">
                        <w:rPr>
                          <w:rFonts w:ascii="Arial" w:eastAsia="Times New Roman" w:hAnsi="Arial" w:cs="Arial"/>
                          <w:color w:val="000000" w:themeColor="text1"/>
                          <w:sz w:val="24"/>
                          <w:szCs w:val="24"/>
                          <w:lang w:eastAsia="en-IN"/>
                        </w:rPr>
                        <w:br/>
                        <w:t>[(xxx) xxx-xxxx]</w:t>
                      </w:r>
                      <w:r w:rsidRPr="007443FA">
                        <w:rPr>
                          <w:rFonts w:ascii="Arial" w:eastAsia="Times New Roman" w:hAnsi="Arial" w:cs="Arial"/>
                          <w:color w:val="000000" w:themeColor="text1"/>
                          <w:sz w:val="24"/>
                          <w:szCs w:val="24"/>
                          <w:lang w:eastAsia="en-IN"/>
                        </w:rPr>
                        <w:br/>
                        <w:t>[hiring.manager@gmail.com]</w:t>
                      </w:r>
                    </w:p>
                    <w:p w14:paraId="513DE796" w14:textId="77777777" w:rsidR="00BE13CD" w:rsidRPr="007443FA" w:rsidRDefault="00BE13CD" w:rsidP="007443FA">
                      <w:pPr>
                        <w:spacing w:after="150" w:line="240" w:lineRule="auto"/>
                        <w:rPr>
                          <w:rFonts w:ascii="Arial" w:eastAsia="Times New Roman" w:hAnsi="Arial" w:cs="Arial"/>
                          <w:color w:val="000000" w:themeColor="text1"/>
                          <w:sz w:val="24"/>
                          <w:szCs w:val="24"/>
                          <w:lang w:eastAsia="en-IN"/>
                        </w:rPr>
                      </w:pPr>
                    </w:p>
                    <w:p w14:paraId="4EEA49D2" w14:textId="77777777" w:rsidR="00BE13CD" w:rsidRPr="007443FA" w:rsidRDefault="00BE13CD" w:rsidP="007443FA">
                      <w:pPr>
                        <w:spacing w:after="150" w:line="240" w:lineRule="auto"/>
                        <w:rPr>
                          <w:rFonts w:ascii="Arial" w:eastAsia="Times New Roman" w:hAnsi="Arial" w:cs="Arial"/>
                          <w:color w:val="000000" w:themeColor="text1"/>
                          <w:sz w:val="24"/>
                          <w:szCs w:val="24"/>
                          <w:lang w:eastAsia="en-IN"/>
                        </w:rPr>
                      </w:pPr>
                      <w:r w:rsidRPr="007443FA">
                        <w:rPr>
                          <w:rFonts w:ascii="Arial" w:eastAsia="Times New Roman" w:hAnsi="Arial" w:cs="Arial"/>
                          <w:color w:val="000000" w:themeColor="text1"/>
                          <w:sz w:val="24"/>
                          <w:szCs w:val="24"/>
                          <w:lang w:eastAsia="en-IN"/>
                        </w:rPr>
                        <w:t>Dear [Mr./Mrs./Ms.] [Hiring Manager’s Name],</w:t>
                      </w:r>
                    </w:p>
                    <w:p w14:paraId="5810AE9D"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 xml:space="preserve">If you are seeking a highly professional, tech-savvy, and experienced marketing professional to join your team as your new Marketing Data Analyst, I urge you to consider my resume detailing my profile, and background. My outstanding research skills coupled with my dual degree in Marketing and Data Analyst, allow me to contribute to the success of your company. </w:t>
                      </w:r>
                    </w:p>
                    <w:p w14:paraId="1307A1E4"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p>
                    <w:p w14:paraId="26DA6E0A"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 xml:space="preserve">I am an expert in market research and have the ability to study current and past trends to determine the company’s future outlook, which will further enable me to create marketing strategies that will help (Hiring Company’s name) strive and grow. I possess excellent problem-solving skills, critical thinking skills, and time management skills. I am proficient in using syndicated sources and online survey tools. </w:t>
                      </w:r>
                    </w:p>
                    <w:p w14:paraId="24BC30AE"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p>
                    <w:p w14:paraId="62A43BC8"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 xml:space="preserve">My outstanding communication skills and my ability to present my findings clearly and concisely is something that was always praised by my previous employers. This ability provides me an advantage to deal with various types of clients because I know how and what to converse and grab their attention. </w:t>
                      </w:r>
                    </w:p>
                    <w:p w14:paraId="519646D0"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p>
                    <w:p w14:paraId="0D278DA1"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 xml:space="preserve">These are some qualifications that I would like to bring to your company – </w:t>
                      </w:r>
                    </w:p>
                    <w:p w14:paraId="41711AD3"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p>
                    <w:p w14:paraId="2B1EF97B" w14:textId="26E88A58" w:rsidR="007443FA" w:rsidRPr="007443FA" w:rsidRDefault="007443FA" w:rsidP="007443FA">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 xml:space="preserve">Successfully </w:t>
                      </w:r>
                      <w:r w:rsidRPr="007443FA">
                        <w:rPr>
                          <w:rFonts w:ascii="Arial" w:eastAsia="Times New Roman" w:hAnsi="Arial" w:cs="Arial"/>
                          <w:bCs/>
                          <w:color w:val="000000" w:themeColor="text1"/>
                          <w:sz w:val="24"/>
                          <w:szCs w:val="24"/>
                          <w:lang w:eastAsia="en-IN"/>
                        </w:rPr>
                        <w:t>analysing</w:t>
                      </w:r>
                      <w:r w:rsidRPr="007443FA">
                        <w:rPr>
                          <w:rFonts w:ascii="Arial" w:eastAsia="Times New Roman" w:hAnsi="Arial" w:cs="Arial"/>
                          <w:bCs/>
                          <w:color w:val="000000" w:themeColor="text1"/>
                          <w:sz w:val="24"/>
                          <w:szCs w:val="24"/>
                          <w:lang w:eastAsia="en-IN"/>
                        </w:rPr>
                        <w:t xml:space="preserve"> user’s trends and determining marketing and sales campaign, leading to an increase of 53% ROI and an uptick in revenues by 36%</w:t>
                      </w:r>
                      <w:r>
                        <w:rPr>
                          <w:rFonts w:ascii="Arial" w:eastAsia="Times New Roman" w:hAnsi="Arial" w:cs="Arial"/>
                          <w:bCs/>
                          <w:color w:val="000000" w:themeColor="text1"/>
                          <w:sz w:val="24"/>
                          <w:szCs w:val="24"/>
                          <w:lang w:eastAsia="en-IN"/>
                        </w:rPr>
                        <w:t>.</w:t>
                      </w:r>
                    </w:p>
                    <w:p w14:paraId="5E559B94" w14:textId="73E372E2" w:rsidR="007443FA" w:rsidRPr="007443FA" w:rsidRDefault="007443FA" w:rsidP="007443FA">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Skilful</w:t>
                      </w:r>
                      <w:r w:rsidRPr="007443FA">
                        <w:rPr>
                          <w:rFonts w:ascii="Arial" w:eastAsia="Times New Roman" w:hAnsi="Arial" w:cs="Arial"/>
                          <w:bCs/>
                          <w:color w:val="000000" w:themeColor="text1"/>
                          <w:sz w:val="24"/>
                          <w:szCs w:val="24"/>
                          <w:lang w:eastAsia="en-IN"/>
                        </w:rPr>
                        <w:t xml:space="preserve"> in creating pivot tables, charts, and reports, while identifying analytical trends to present to the senior management</w:t>
                      </w:r>
                      <w:r>
                        <w:rPr>
                          <w:rFonts w:ascii="Arial" w:eastAsia="Times New Roman" w:hAnsi="Arial" w:cs="Arial"/>
                          <w:bCs/>
                          <w:color w:val="000000" w:themeColor="text1"/>
                          <w:sz w:val="24"/>
                          <w:szCs w:val="24"/>
                          <w:lang w:eastAsia="en-IN"/>
                        </w:rPr>
                        <w:t>.</w:t>
                      </w:r>
                    </w:p>
                    <w:p w14:paraId="153E69F0" w14:textId="33D809F0" w:rsidR="007443FA" w:rsidRPr="007443FA" w:rsidRDefault="007443FA" w:rsidP="007443FA">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Presentation, time management abilities, and demonstrable research skills</w:t>
                      </w:r>
                      <w:r>
                        <w:rPr>
                          <w:rFonts w:ascii="Arial" w:eastAsia="Times New Roman" w:hAnsi="Arial" w:cs="Arial"/>
                          <w:bCs/>
                          <w:color w:val="000000" w:themeColor="text1"/>
                          <w:sz w:val="24"/>
                          <w:szCs w:val="24"/>
                          <w:lang w:eastAsia="en-IN"/>
                        </w:rPr>
                        <w:t>.</w:t>
                      </w:r>
                    </w:p>
                    <w:p w14:paraId="1672E89E" w14:textId="7A193375" w:rsidR="007443FA" w:rsidRPr="007443FA" w:rsidRDefault="007443FA" w:rsidP="007443FA">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Received the best employee of the year award for four consecutive years (from 2015 to 2019) for my Marketing Research skills</w:t>
                      </w:r>
                      <w:r>
                        <w:rPr>
                          <w:rFonts w:ascii="Arial" w:eastAsia="Times New Roman" w:hAnsi="Arial" w:cs="Arial"/>
                          <w:bCs/>
                          <w:color w:val="000000" w:themeColor="text1"/>
                          <w:sz w:val="24"/>
                          <w:szCs w:val="24"/>
                          <w:lang w:eastAsia="en-IN"/>
                        </w:rPr>
                        <w:t>.</w:t>
                      </w:r>
                    </w:p>
                    <w:p w14:paraId="5152B35D" w14:textId="02020E8A" w:rsidR="007443FA" w:rsidRPr="007443FA" w:rsidRDefault="007443FA" w:rsidP="007443FA">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Helped (Previous Company name) find areas that need immediate improvement and implemented brand awareness to draw more business</w:t>
                      </w:r>
                      <w:r>
                        <w:rPr>
                          <w:rFonts w:ascii="Arial" w:eastAsia="Times New Roman" w:hAnsi="Arial" w:cs="Arial"/>
                          <w:bCs/>
                          <w:color w:val="000000" w:themeColor="text1"/>
                          <w:sz w:val="24"/>
                          <w:szCs w:val="24"/>
                          <w:lang w:eastAsia="en-IN"/>
                        </w:rPr>
                        <w:t>.</w:t>
                      </w:r>
                    </w:p>
                    <w:p w14:paraId="6CB7D8F0"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p>
                    <w:p w14:paraId="640A6D71"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 xml:space="preserve">My proven success in driving corporate marketing goals and objectives along with my excellent leadership skills will contribute immensely to the success of your company. Thank you for your consideration. I look forward to speaking with you soon. </w:t>
                      </w:r>
                    </w:p>
                    <w:p w14:paraId="7F15646F"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p>
                    <w:p w14:paraId="72BAF51A"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 xml:space="preserve">Sincerely, </w:t>
                      </w:r>
                    </w:p>
                    <w:p w14:paraId="0959CD2D" w14:textId="77777777" w:rsidR="007443FA" w:rsidRPr="007443FA" w:rsidRDefault="007443FA" w:rsidP="007443FA">
                      <w:pPr>
                        <w:spacing w:after="0" w:line="240" w:lineRule="auto"/>
                        <w:rPr>
                          <w:rFonts w:ascii="Arial" w:eastAsia="Times New Roman" w:hAnsi="Arial" w:cs="Arial"/>
                          <w:bCs/>
                          <w:color w:val="000000" w:themeColor="text1"/>
                          <w:sz w:val="24"/>
                          <w:szCs w:val="24"/>
                          <w:lang w:eastAsia="en-IN"/>
                        </w:rPr>
                      </w:pPr>
                      <w:r w:rsidRPr="007443FA">
                        <w:rPr>
                          <w:rFonts w:ascii="Arial" w:eastAsia="Times New Roman" w:hAnsi="Arial" w:cs="Arial"/>
                          <w:bCs/>
                          <w:color w:val="000000" w:themeColor="text1"/>
                          <w:sz w:val="24"/>
                          <w:szCs w:val="24"/>
                          <w:lang w:eastAsia="en-IN"/>
                        </w:rPr>
                        <w:t>[Your Name]</w:t>
                      </w:r>
                    </w:p>
                    <w:p w14:paraId="25CEE896" w14:textId="11507E79" w:rsidR="00BE13CD" w:rsidRPr="007443FA" w:rsidRDefault="00BE13CD" w:rsidP="007443FA">
                      <w:pPr>
                        <w:spacing w:after="150" w:line="240" w:lineRule="auto"/>
                        <w:rPr>
                          <w:rFonts w:ascii="Arial" w:eastAsia="Times New Roman" w:hAnsi="Arial" w:cs="Arial"/>
                          <w:color w:val="000000" w:themeColor="text1"/>
                          <w:sz w:val="24"/>
                          <w:szCs w:val="24"/>
                          <w:lang w:eastAsia="en-IN"/>
                        </w:rPr>
                      </w:pPr>
                    </w:p>
                    <w:p w14:paraId="0DBD76B8" w14:textId="77777777" w:rsidR="002616A5" w:rsidRPr="007443FA" w:rsidRDefault="002616A5" w:rsidP="007443FA">
                      <w:pPr>
                        <w:spacing w:after="150" w:line="240" w:lineRule="auto"/>
                        <w:rPr>
                          <w:rFonts w:ascii="Arial" w:eastAsia="Times New Roman" w:hAnsi="Arial" w:cs="Arial"/>
                          <w:color w:val="000000" w:themeColor="text1"/>
                          <w:sz w:val="24"/>
                          <w:szCs w:val="24"/>
                          <w:lang w:eastAsia="en-IN"/>
                        </w:rPr>
                      </w:pPr>
                    </w:p>
                    <w:p w14:paraId="38803B79" w14:textId="77777777" w:rsidR="00960669" w:rsidRPr="007443FA" w:rsidRDefault="00960669" w:rsidP="007443FA">
                      <w:pPr>
                        <w:spacing w:after="0" w:line="240" w:lineRule="auto"/>
                        <w:jc w:val="right"/>
                        <w:rPr>
                          <w:rFonts w:ascii="Arial" w:hAnsi="Arial" w:cs="Arial"/>
                          <w:color w:val="000000" w:themeColor="text1"/>
                          <w:sz w:val="24"/>
                          <w:szCs w:val="24"/>
                        </w:rPr>
                      </w:pPr>
                    </w:p>
                  </w:txbxContent>
                </v:textbox>
                <w10:wrap type="through" anchorx="margin"/>
              </v:shape>
            </w:pict>
          </mc:Fallback>
        </mc:AlternateContent>
      </w:r>
      <w:r w:rsidR="008D1384">
        <w:tab/>
      </w:r>
    </w:p>
    <w:sectPr w:rsidR="00E51341" w:rsidRPr="00855A6F" w:rsidSect="00285059">
      <w:footerReference w:type="default" r:id="rId7"/>
      <w:pgSz w:w="11906" w:h="16838"/>
      <w:pgMar w:top="0" w:right="140" w:bottom="709" w:left="1440"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82E44" w14:textId="77777777" w:rsidR="00592FCE" w:rsidRDefault="00592FCE" w:rsidP="0041077B">
      <w:pPr>
        <w:spacing w:after="0" w:line="240" w:lineRule="auto"/>
      </w:pPr>
      <w:r>
        <w:separator/>
      </w:r>
    </w:p>
  </w:endnote>
  <w:endnote w:type="continuationSeparator" w:id="0">
    <w:p w14:paraId="5594CDCC" w14:textId="77777777" w:rsidR="00592FCE" w:rsidRDefault="00592FCE"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71A59" w14:textId="77777777" w:rsidR="00E558EC" w:rsidRPr="000C17EE" w:rsidRDefault="000C17EE" w:rsidP="000C17EE">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31507CB5" wp14:editId="77CD0358">
          <wp:simplePos x="0" y="0"/>
          <wp:positionH relativeFrom="column">
            <wp:posOffset>4968240</wp:posOffset>
          </wp:positionH>
          <wp:positionV relativeFrom="paragraph">
            <wp:posOffset>-20510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58EC">
      <w:tab/>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 xml:space="preserve">Cover Letter </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D7CBC" w14:textId="77777777" w:rsidR="00592FCE" w:rsidRDefault="00592FCE" w:rsidP="0041077B">
      <w:pPr>
        <w:spacing w:after="0" w:line="240" w:lineRule="auto"/>
      </w:pPr>
      <w:r>
        <w:separator/>
      </w:r>
    </w:p>
  </w:footnote>
  <w:footnote w:type="continuationSeparator" w:id="0">
    <w:p w14:paraId="608C849A" w14:textId="77777777" w:rsidR="00592FCE" w:rsidRDefault="00592FCE"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F3E643D"/>
    <w:multiLevelType w:val="hybridMultilevel"/>
    <w:tmpl w:val="F54E36A6"/>
    <w:lvl w:ilvl="0" w:tplc="86722B14">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21552152">
    <w:abstractNumId w:val="0"/>
  </w:num>
  <w:num w:numId="2" w16cid:durableId="10143048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0C17EE"/>
    <w:rsid w:val="002616A5"/>
    <w:rsid w:val="00285059"/>
    <w:rsid w:val="002A1B44"/>
    <w:rsid w:val="003C12DD"/>
    <w:rsid w:val="0041077B"/>
    <w:rsid w:val="00522359"/>
    <w:rsid w:val="00574FC0"/>
    <w:rsid w:val="00592FCE"/>
    <w:rsid w:val="00651A06"/>
    <w:rsid w:val="00670543"/>
    <w:rsid w:val="007443FA"/>
    <w:rsid w:val="00855A6F"/>
    <w:rsid w:val="00885B90"/>
    <w:rsid w:val="008D1384"/>
    <w:rsid w:val="008E64A0"/>
    <w:rsid w:val="00960669"/>
    <w:rsid w:val="009A20DE"/>
    <w:rsid w:val="00A4341F"/>
    <w:rsid w:val="00AB0289"/>
    <w:rsid w:val="00AD7C60"/>
    <w:rsid w:val="00BB4B86"/>
    <w:rsid w:val="00BE13CD"/>
    <w:rsid w:val="00C34329"/>
    <w:rsid w:val="00D82251"/>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2E8AA"/>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0C17EE"/>
    <w:rPr>
      <w:color w:val="0563C1" w:themeColor="hyperlink"/>
      <w:u w:val="single"/>
    </w:rPr>
  </w:style>
  <w:style w:type="paragraph" w:customStyle="1" w:styleId="description">
    <w:name w:val="description"/>
    <w:basedOn w:val="Normal"/>
    <w:rsid w:val="000C17EE"/>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7443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Data Analyst Cover Letter Sample</dc:title>
  <dc:subject>Create your Cover Letter using Free Marketing Data Analyst Cover Letter Sample Template</dc:subject>
  <dc:creator>QwikResume.com</dc:creator>
  <cp:keywords/>
  <dc:description/>
  <dcterms:created xsi:type="dcterms:W3CDTF">2022-05-13T08:21:00Z</dcterms:created>
  <dcterms:modified xsi:type="dcterms:W3CDTF">2022-05-13T08:21:00Z</dcterms:modified>
  <cp:category>Marketing &amp; Sales</cp:category>
</cp:coreProperties>
</file>